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B306E" w:rsidRDefault="00B04886" w:rsidP="009A0F18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  </w:t>
      </w:r>
      <w:r w:rsidR="009A0F18" w:rsidRPr="00E83C78">
        <w:rPr>
          <w:rFonts w:ascii="Times New Roman" w:hAnsi="Times New Roman" w:cs="Times New Roman"/>
          <w:sz w:val="24"/>
          <w:szCs w:val="24"/>
        </w:rPr>
        <w:t>Write a maximum of two pages</w:t>
      </w:r>
      <w:r w:rsidR="009A0F18">
        <w:rPr>
          <w:rFonts w:ascii="Times New Roman" w:hAnsi="Times New Roman" w:cs="Times New Roman"/>
          <w:sz w:val="24"/>
          <w:szCs w:val="24"/>
        </w:rPr>
        <w:t xml:space="preserve"> of the article</w:t>
      </w:r>
      <w:r w:rsidRPr="00B04886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t xml:space="preserve"> </w:t>
      </w:r>
    </w:p>
    <w:p w:rsidR="00B04886" w:rsidRDefault="00B04886" w:rsidP="00B04886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You May include the following considerations in your summary.</w:t>
      </w:r>
    </w:p>
    <w:p w:rsidR="00B04886" w:rsidRDefault="00B04886" w:rsidP="00B04886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B04886" w:rsidRDefault="00B04886" w:rsidP="00B04886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What do you think are the good points of the article? </w:t>
      </w:r>
    </w:p>
    <w:p w:rsidR="00B04886" w:rsidRDefault="00B04886" w:rsidP="00B04886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at are the weak points of the article? What can be done differently?</w:t>
      </w:r>
    </w:p>
    <w:p w:rsidR="00B04886" w:rsidRDefault="00B04886" w:rsidP="00B04886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an you relate to the topic of the article in any way? Have you learned anything useful from it?</w:t>
      </w:r>
    </w:p>
    <w:p w:rsidR="00B04886" w:rsidRDefault="00B04886" w:rsidP="00B04886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Do you think the literature review is comprehensive and up-to-date? </w:t>
      </w:r>
    </w:p>
    <w:p w:rsidR="00B04886" w:rsidRDefault="00B04886" w:rsidP="00B04886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Do you think the Methodology is suitable for collecting the necessary data? </w:t>
      </w:r>
    </w:p>
    <w:p w:rsidR="00B04886" w:rsidRDefault="00B04886" w:rsidP="00B04886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Has the paper contributed in any way to the scientific knowledge in its respective field? </w:t>
      </w:r>
    </w:p>
    <w:p w:rsidR="001106D6" w:rsidRDefault="001106D6" w:rsidP="00B04886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1106D6" w:rsidRDefault="001106D6" w:rsidP="00B04886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bookmarkStart w:id="0" w:name="_GoBack"/>
      <w:bookmarkEnd w:id="0"/>
    </w:p>
    <w:p w:rsidR="001106D6" w:rsidRDefault="001106D6" w:rsidP="00B04886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------</w:t>
      </w:r>
    </w:p>
    <w:p w:rsidR="001106D6" w:rsidRDefault="00CB6299" w:rsidP="00B04886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*</w:t>
      </w:r>
      <w:r w:rsidR="001106D6">
        <w:rPr>
          <w:rFonts w:asciiTheme="majorBidi" w:hAnsiTheme="majorBidi" w:cstheme="majorBidi"/>
          <w:sz w:val="24"/>
          <w:szCs w:val="24"/>
        </w:rPr>
        <w:t xml:space="preserve">Prof. </w:t>
      </w:r>
      <w:proofErr w:type="spellStart"/>
      <w:proofErr w:type="gramStart"/>
      <w:r w:rsidR="001106D6">
        <w:rPr>
          <w:rFonts w:asciiTheme="majorBidi" w:hAnsiTheme="majorBidi" w:cstheme="majorBidi"/>
          <w:sz w:val="24"/>
          <w:szCs w:val="24"/>
        </w:rPr>
        <w:t>mensioned</w:t>
      </w:r>
      <w:proofErr w:type="spellEnd"/>
      <w:proofErr w:type="gramEnd"/>
      <w:r w:rsidR="001106D6">
        <w:rPr>
          <w:rFonts w:asciiTheme="majorBidi" w:hAnsiTheme="majorBidi" w:cstheme="majorBidi"/>
          <w:sz w:val="24"/>
          <w:szCs w:val="24"/>
        </w:rPr>
        <w:t xml:space="preserve"> that opinions of the writer(s) shouldn’t be included in the findings and, findings should be numbered. And you should mention the limitations in your study. </w:t>
      </w:r>
    </w:p>
    <w:p w:rsidR="001106D6" w:rsidRDefault="001106D6" w:rsidP="00B04886">
      <w:pPr>
        <w:spacing w:line="360" w:lineRule="auto"/>
        <w:jc w:val="both"/>
        <w:rPr>
          <w:rtl/>
        </w:rPr>
      </w:pPr>
      <w:r>
        <w:rPr>
          <w:rFonts w:asciiTheme="majorBidi" w:hAnsiTheme="majorBidi" w:cstheme="majorBidi"/>
          <w:sz w:val="24"/>
          <w:szCs w:val="24"/>
        </w:rPr>
        <w:t xml:space="preserve">Something that I picked up in class I don’t know it should be mentioned or not in the </w:t>
      </w:r>
      <w:proofErr w:type="spellStart"/>
      <w:r>
        <w:rPr>
          <w:rFonts w:asciiTheme="majorBidi" w:hAnsiTheme="majorBidi" w:cstheme="majorBidi"/>
          <w:sz w:val="24"/>
          <w:szCs w:val="24"/>
        </w:rPr>
        <w:t>sumary</w:t>
      </w:r>
      <w:proofErr w:type="spellEnd"/>
      <w:r>
        <w:rPr>
          <w:rFonts w:asciiTheme="majorBidi" w:hAnsiTheme="majorBidi" w:cstheme="majorBidi"/>
          <w:sz w:val="24"/>
          <w:szCs w:val="24"/>
        </w:rPr>
        <w:t>, so I leave that judgement you. (</w:t>
      </w:r>
      <w:proofErr w:type="gramStart"/>
      <w:r>
        <w:rPr>
          <w:rFonts w:asciiTheme="majorBidi" w:hAnsiTheme="majorBidi" w:cstheme="majorBidi"/>
          <w:sz w:val="24"/>
          <w:szCs w:val="24"/>
        </w:rPr>
        <w:t>please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ignore if not applicable). </w:t>
      </w:r>
    </w:p>
    <w:sectPr w:rsidR="001106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36D47C8"/>
    <w:multiLevelType w:val="hybridMultilevel"/>
    <w:tmpl w:val="F4A26A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CB40D6"/>
    <w:multiLevelType w:val="hybridMultilevel"/>
    <w:tmpl w:val="1BC25D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NLUwMTY2MzcyMzRX0lEKTi0uzszPAykwrQUAl1ALDiwAAAA="/>
  </w:docVars>
  <w:rsids>
    <w:rsidRoot w:val="003E74F0"/>
    <w:rsid w:val="001106D6"/>
    <w:rsid w:val="003B306E"/>
    <w:rsid w:val="003E74F0"/>
    <w:rsid w:val="004B118B"/>
    <w:rsid w:val="009A0F18"/>
    <w:rsid w:val="00B04886"/>
    <w:rsid w:val="00CB6299"/>
    <w:rsid w:val="00EC3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4E59C5C-75CF-4F21-A89C-0180BAB1D1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48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B118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136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rahim</dc:creator>
  <cp:keywords/>
  <dc:description/>
  <cp:lastModifiedBy>Ibrahim</cp:lastModifiedBy>
  <cp:revision>6</cp:revision>
  <dcterms:created xsi:type="dcterms:W3CDTF">2021-04-12T15:44:00Z</dcterms:created>
  <dcterms:modified xsi:type="dcterms:W3CDTF">2021-04-19T12:40:00Z</dcterms:modified>
</cp:coreProperties>
</file>